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B8D50" w14:textId="77777777" w:rsidR="00856355" w:rsidRPr="003C178A" w:rsidRDefault="00856355" w:rsidP="0085635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>Convert to Date Format (Convert-to-Date-Format.xlsx)</w:t>
      </w:r>
    </w:p>
    <w:p w14:paraId="4E692122" w14:textId="1D267C12" w:rsidR="00856355" w:rsidRDefault="00856355" w:rsidP="00856355">
      <w:pPr>
        <w:pStyle w:val="NormalWeb"/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>This time, you have been given a file containing Text dates into various formats. The challenge before you is to write a single formula to convert them into an appropriate date format.</w:t>
      </w:r>
    </w:p>
    <w:p w14:paraId="68727A68" w14:textId="0ACEC6A5" w:rsidR="00AD618E" w:rsidRDefault="00AD618E" w:rsidP="00856355">
      <w:pPr>
        <w:pStyle w:val="NormalWeb"/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</w:p>
    <w:p w14:paraId="39A759C5" w14:textId="6D6AB2FF" w:rsidR="00AD618E" w:rsidRPr="003C178A" w:rsidRDefault="00AD618E" w:rsidP="00856355">
      <w:pPr>
        <w:pStyle w:val="NormalWeb"/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  <w:r>
        <w:rPr>
          <w:color w:val="000000"/>
          <w:sz w:val="27"/>
          <w:szCs w:val="27"/>
        </w:rPr>
        <w:t>=DATE(YEAR(A1),MONTH(A1),DAY(A1))</w:t>
      </w:r>
    </w:p>
    <w:p w14:paraId="31B330A7" w14:textId="77777777" w:rsidR="005D33E1" w:rsidRDefault="005D33E1"/>
    <w:sectPr w:rsidR="005D33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AC23D4"/>
    <w:multiLevelType w:val="hybridMultilevel"/>
    <w:tmpl w:val="FA427E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655242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U1NDQyNzc1MzVU0lEKTi0uzszPAykwrAUA+EiBxCwAAAA="/>
  </w:docVars>
  <w:rsids>
    <w:rsidRoot w:val="005D33E1"/>
    <w:rsid w:val="005D33E1"/>
    <w:rsid w:val="00856355"/>
    <w:rsid w:val="00AD6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39449A"/>
  <w15:chartTrackingRefBased/>
  <w15:docId w15:val="{0F5A8ECE-303E-4F0B-B538-8E2F0F121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563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34</Characters>
  <Application>Microsoft Office Word</Application>
  <DocSecurity>0</DocSecurity>
  <Lines>1</Lines>
  <Paragraphs>1</Paragraphs>
  <ScaleCrop>false</ScaleCrop>
  <Company/>
  <LinksUpToDate>false</LinksUpToDate>
  <CharactersWithSpaces>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twik Bannikal</cp:lastModifiedBy>
  <cp:revision>3</cp:revision>
  <dcterms:created xsi:type="dcterms:W3CDTF">2021-03-26T06:58:00Z</dcterms:created>
  <dcterms:modified xsi:type="dcterms:W3CDTF">2022-09-14T05:48:00Z</dcterms:modified>
</cp:coreProperties>
</file>